
<file path=[Content_Types].xml><?xml version="1.0" encoding="utf-8"?>
<Types xmlns="http://schemas.openxmlformats.org/package/2006/content-types">
  <Default Extension="gif" ContentType="image/gif"/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693FCA9" w14:textId="77777777" w:rsidR="00A35D5B" w:rsidRDefault="00A35D5B" w:rsidP="00A35D5B">
      <w:pPr>
        <w:spacing w:after="0" w:line="276" w:lineRule="auto"/>
        <w:outlineLvl w:val="0"/>
        <w:rPr>
          <w:rFonts w:ascii="Arial" w:eastAsia="Times New Roman" w:hAnsi="Arial" w:cs="Arial"/>
          <w:kern w:val="0"/>
          <w:sz w:val="20"/>
          <w:szCs w:val="20"/>
          <w:lang w:eastAsia="mk-MK"/>
          <w14:ligatures w14:val="none"/>
        </w:rPr>
      </w:pPr>
    </w:p>
    <w:p w14:paraId="7166E923" w14:textId="115CDC76" w:rsidR="00991EC6" w:rsidRPr="00A35D5B" w:rsidRDefault="00A35D5B" w:rsidP="00A35D5B">
      <w:pPr>
        <w:spacing w:after="0" w:line="276" w:lineRule="auto"/>
        <w:outlineLvl w:val="0"/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</w:pPr>
      <w:r w:rsidRPr="00A35D5B"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t>26.</w:t>
      </w:r>
      <w:r w:rsidRPr="00A35D5B">
        <w:rPr>
          <w:rFonts w:ascii="Times New Roman" w:eastAsia="Times New Roman" w:hAnsi="Times New Roman" w:cs="Times New Roman"/>
          <w:kern w:val="0"/>
          <w:lang w:eastAsia="mk-MK"/>
          <w14:ligatures w14:val="none"/>
        </w:rPr>
        <w:t>0</w:t>
      </w:r>
      <w:r w:rsidRPr="00A35D5B"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t>5.2025</w:t>
      </w:r>
      <w:r w:rsidRPr="00A35D5B">
        <w:rPr>
          <w:rFonts w:ascii="Times New Roman" w:eastAsia="Times New Roman" w:hAnsi="Times New Roman" w:cs="Times New Roman"/>
          <w:kern w:val="0"/>
          <w:lang w:eastAsia="mk-MK"/>
          <w14:ligatures w14:val="none"/>
        </w:rPr>
        <w:t xml:space="preserve">, </w:t>
      </w:r>
      <w:r w:rsidRPr="00A35D5B"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t>Тетово</w:t>
      </w:r>
    </w:p>
    <w:p w14:paraId="36665C97" w14:textId="5B9F1DA1" w:rsidR="00A35D5B" w:rsidRPr="00A35D5B" w:rsidRDefault="00A35D5B" w:rsidP="00A35D5B">
      <w:pPr>
        <w:spacing w:after="0" w:line="276" w:lineRule="auto"/>
        <w:outlineLvl w:val="0"/>
        <w:rPr>
          <w:rFonts w:ascii="Times New Roman" w:eastAsia="Times New Roman" w:hAnsi="Times New Roman" w:cs="Times New Roman"/>
          <w:b/>
          <w:bCs/>
          <w:caps/>
          <w:kern w:val="36"/>
          <w:sz w:val="24"/>
          <w:szCs w:val="24"/>
          <w:lang w:val="mk-MK" w:eastAsia="mk-MK"/>
          <w14:ligatures w14:val="none"/>
        </w:rPr>
      </w:pPr>
      <w:r w:rsidRPr="00A35D5B"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t xml:space="preserve">Дел.бр: </w:t>
      </w:r>
      <w:r w:rsidRPr="00A35D5B"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t>0844-A2.3/1</w:t>
      </w:r>
    </w:p>
    <w:p w14:paraId="004106D9" w14:textId="77777777" w:rsidR="00991EC6" w:rsidRDefault="00991EC6" w:rsidP="00991EC6">
      <w:pPr>
        <w:spacing w:after="0" w:line="276" w:lineRule="auto"/>
        <w:jc w:val="center"/>
        <w:outlineLvl w:val="0"/>
        <w:rPr>
          <w:rFonts w:ascii="Times New Roman" w:eastAsia="Times New Roman" w:hAnsi="Times New Roman" w:cs="Times New Roman"/>
          <w:b/>
          <w:bCs/>
          <w:caps/>
          <w:kern w:val="36"/>
          <w:lang w:eastAsia="mk-MK"/>
          <w14:ligatures w14:val="none"/>
        </w:rPr>
      </w:pPr>
    </w:p>
    <w:p w14:paraId="3626E032" w14:textId="59B05CF1" w:rsidR="00991EC6" w:rsidRPr="00991EC6" w:rsidRDefault="00991EC6" w:rsidP="00991EC6">
      <w:pPr>
        <w:spacing w:after="0" w:line="276" w:lineRule="auto"/>
        <w:jc w:val="center"/>
        <w:outlineLvl w:val="0"/>
        <w:rPr>
          <w:rFonts w:ascii="Times New Roman" w:eastAsia="Times New Roman" w:hAnsi="Times New Roman" w:cs="Times New Roman"/>
          <w:b/>
          <w:bCs/>
          <w:caps/>
          <w:kern w:val="36"/>
          <w:lang w:val="mk-MK" w:eastAsia="mk-MK"/>
          <w14:ligatures w14:val="none"/>
        </w:rPr>
      </w:pPr>
      <w:r w:rsidRPr="00991EC6">
        <w:rPr>
          <w:rFonts w:ascii="Times New Roman" w:eastAsia="Times New Roman" w:hAnsi="Times New Roman" w:cs="Times New Roman"/>
          <w:b/>
          <w:bCs/>
          <w:caps/>
          <w:kern w:val="36"/>
          <w:lang w:val="mk-MK" w:eastAsia="mk-MK"/>
          <w14:ligatures w14:val="none"/>
        </w:rPr>
        <w:t>Барање за ангажирање модератор</w:t>
      </w:r>
    </w:p>
    <w:p w14:paraId="0C73AABF" w14:textId="6FD5A932" w:rsidR="00991EC6" w:rsidRPr="00991EC6" w:rsidRDefault="00991EC6" w:rsidP="00991EC6">
      <w:pPr>
        <w:spacing w:after="0" w:line="276" w:lineRule="auto"/>
        <w:jc w:val="center"/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</w:pPr>
      <w:r w:rsidRPr="00991EC6">
        <w:rPr>
          <w:rFonts w:ascii="Times New Roman" w:eastAsia="Times New Roman" w:hAnsi="Times New Roman" w:cs="Times New Roman"/>
          <w:b/>
          <w:bCs/>
          <w:kern w:val="0"/>
          <w:lang w:val="mk-MK" w:eastAsia="mk-MK"/>
          <w14:ligatures w14:val="none"/>
        </w:rPr>
        <w:t>Настан за вмрежување – Општина Ростуше</w:t>
      </w:r>
      <w:r w:rsidRPr="00991EC6"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br/>
        <w:t>09.06.2025 (понеделник)</w:t>
      </w:r>
      <w:r w:rsidRPr="00991EC6"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br/>
      </w:r>
    </w:p>
    <w:p w14:paraId="4C6A06ED" w14:textId="77777777" w:rsidR="00991EC6" w:rsidRPr="00991EC6" w:rsidRDefault="00991EC6" w:rsidP="00991EC6">
      <w:pPr>
        <w:spacing w:after="0" w:line="276" w:lineRule="auto"/>
        <w:outlineLvl w:val="1"/>
        <w:rPr>
          <w:rFonts w:ascii="Times New Roman" w:eastAsia="Times New Roman" w:hAnsi="Times New Roman" w:cs="Times New Roman"/>
          <w:b/>
          <w:bCs/>
          <w:kern w:val="0"/>
          <w:lang w:val="mk-MK" w:eastAsia="mk-MK"/>
          <w14:ligatures w14:val="none"/>
        </w:rPr>
      </w:pPr>
      <w:r w:rsidRPr="00991EC6">
        <w:rPr>
          <w:rFonts w:ascii="Times New Roman" w:eastAsia="Times New Roman" w:hAnsi="Times New Roman" w:cs="Times New Roman"/>
          <w:b/>
          <w:bCs/>
          <w:kern w:val="0"/>
          <w:lang w:val="mk-MK" w:eastAsia="mk-MK"/>
          <w14:ligatures w14:val="none"/>
        </w:rPr>
        <w:t>Почитувани,</w:t>
      </w:r>
    </w:p>
    <w:p w14:paraId="1A988C04" w14:textId="77777777" w:rsidR="00991EC6" w:rsidRPr="00991EC6" w:rsidRDefault="00991EC6" w:rsidP="00991EC6">
      <w:pPr>
        <w:spacing w:after="0" w:line="276" w:lineRule="auto"/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</w:pPr>
      <w:r w:rsidRPr="00991EC6"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t xml:space="preserve">Асоцијација Институт за социјална промена – Тетово, во рамки на проектот </w:t>
      </w:r>
      <w:r w:rsidRPr="00991EC6">
        <w:rPr>
          <w:rFonts w:ascii="Times New Roman" w:eastAsia="Times New Roman" w:hAnsi="Times New Roman" w:cs="Times New Roman"/>
          <w:i/>
          <w:iCs/>
          <w:kern w:val="0"/>
          <w:lang w:val="mk-MK" w:eastAsia="mk-MK"/>
          <w14:ligatures w14:val="none"/>
        </w:rPr>
        <w:t>„Зајакнување на младите: поттикнување на граѓанскиот ангажман и претприемништвото во Полошкиот Регион“</w:t>
      </w:r>
      <w:r w:rsidRPr="00991EC6"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t>, организира настан за вмрежување на локално ниво на 09.06.2025 година во Ростуше.</w:t>
      </w:r>
    </w:p>
    <w:p w14:paraId="694027BA" w14:textId="77777777" w:rsidR="00991EC6" w:rsidRPr="00991EC6" w:rsidRDefault="00991EC6" w:rsidP="00991EC6">
      <w:pPr>
        <w:spacing w:after="0" w:line="276" w:lineRule="auto"/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</w:pPr>
      <w:r w:rsidRPr="00991EC6"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t xml:space="preserve">Со ова барање Ве покануваме да доставите понуда за </w:t>
      </w:r>
      <w:r w:rsidRPr="00991EC6">
        <w:rPr>
          <w:rFonts w:ascii="Times New Roman" w:eastAsia="Times New Roman" w:hAnsi="Times New Roman" w:cs="Times New Roman"/>
          <w:b/>
          <w:bCs/>
          <w:kern w:val="0"/>
          <w:lang w:val="mk-MK" w:eastAsia="mk-MK"/>
          <w14:ligatures w14:val="none"/>
        </w:rPr>
        <w:t>ангажирање модератор</w:t>
      </w:r>
      <w:r w:rsidRPr="00991EC6"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t xml:space="preserve"> кој ќе ја води програмата на настанот.</w:t>
      </w:r>
    </w:p>
    <w:p w14:paraId="5D410633" w14:textId="77777777" w:rsidR="00991EC6" w:rsidRPr="00991EC6" w:rsidRDefault="00991EC6" w:rsidP="00991EC6">
      <w:pPr>
        <w:spacing w:after="0" w:line="276" w:lineRule="auto"/>
        <w:outlineLvl w:val="1"/>
        <w:rPr>
          <w:rFonts w:ascii="Times New Roman" w:eastAsia="Times New Roman" w:hAnsi="Times New Roman" w:cs="Times New Roman"/>
          <w:b/>
          <w:bCs/>
          <w:kern w:val="0"/>
          <w:lang w:val="mk-MK" w:eastAsia="mk-MK"/>
          <w14:ligatures w14:val="none"/>
        </w:rPr>
      </w:pPr>
      <w:r w:rsidRPr="00991EC6">
        <w:rPr>
          <w:rFonts w:ascii="Times New Roman" w:eastAsia="Times New Roman" w:hAnsi="Times New Roman" w:cs="Times New Roman"/>
          <w:b/>
          <w:bCs/>
          <w:kern w:val="0"/>
          <w:lang w:val="mk-MK" w:eastAsia="mk-MK"/>
          <w14:ligatures w14:val="none"/>
        </w:rPr>
        <w:t>Детали за ангажманот</w:t>
      </w:r>
    </w:p>
    <w:p w14:paraId="2297C77E" w14:textId="77777777" w:rsidR="00991EC6" w:rsidRPr="00991EC6" w:rsidRDefault="00991EC6" w:rsidP="00991EC6">
      <w:pPr>
        <w:numPr>
          <w:ilvl w:val="0"/>
          <w:numId w:val="4"/>
        </w:numPr>
        <w:spacing w:after="0" w:line="276" w:lineRule="auto"/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</w:pPr>
      <w:r w:rsidRPr="00991EC6">
        <w:rPr>
          <w:rFonts w:ascii="Times New Roman" w:eastAsia="Times New Roman" w:hAnsi="Times New Roman" w:cs="Times New Roman"/>
          <w:b/>
          <w:bCs/>
          <w:kern w:val="0"/>
          <w:lang w:val="mk-MK" w:eastAsia="mk-MK"/>
          <w14:ligatures w14:val="none"/>
        </w:rPr>
        <w:t>Датум:</w:t>
      </w:r>
      <w:r w:rsidRPr="00991EC6"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t xml:space="preserve"> 09.06.2025 (понеделник)</w:t>
      </w:r>
    </w:p>
    <w:p w14:paraId="33CCF501" w14:textId="77777777" w:rsidR="00991EC6" w:rsidRPr="00991EC6" w:rsidRDefault="00991EC6" w:rsidP="00991EC6">
      <w:pPr>
        <w:numPr>
          <w:ilvl w:val="0"/>
          <w:numId w:val="4"/>
        </w:numPr>
        <w:spacing w:after="0" w:line="276" w:lineRule="auto"/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</w:pPr>
      <w:r w:rsidRPr="00991EC6">
        <w:rPr>
          <w:rFonts w:ascii="Times New Roman" w:eastAsia="Times New Roman" w:hAnsi="Times New Roman" w:cs="Times New Roman"/>
          <w:b/>
          <w:bCs/>
          <w:kern w:val="0"/>
          <w:lang w:val="mk-MK" w:eastAsia="mk-MK"/>
          <w14:ligatures w14:val="none"/>
        </w:rPr>
        <w:t>Време:</w:t>
      </w:r>
      <w:r w:rsidRPr="00991EC6"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t xml:space="preserve"> 10:00 – 14:00 часот</w:t>
      </w:r>
    </w:p>
    <w:p w14:paraId="58E00519" w14:textId="5242D3AA" w:rsidR="00991EC6" w:rsidRPr="00991EC6" w:rsidRDefault="00991EC6" w:rsidP="00991EC6">
      <w:pPr>
        <w:numPr>
          <w:ilvl w:val="0"/>
          <w:numId w:val="4"/>
        </w:numPr>
        <w:spacing w:after="0" w:line="276" w:lineRule="auto"/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</w:pPr>
      <w:r w:rsidRPr="00991EC6">
        <w:rPr>
          <w:rFonts w:ascii="Times New Roman" w:eastAsia="Times New Roman" w:hAnsi="Times New Roman" w:cs="Times New Roman"/>
          <w:b/>
          <w:bCs/>
          <w:kern w:val="0"/>
          <w:lang w:val="mk-MK" w:eastAsia="mk-MK"/>
          <w14:ligatures w14:val="none"/>
        </w:rPr>
        <w:t>Локација:</w:t>
      </w:r>
      <w:r w:rsidRPr="00991EC6"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t xml:space="preserve"> </w:t>
      </w:r>
      <w:r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t>Средно училиште</w:t>
      </w:r>
      <w:r w:rsidRPr="00991EC6"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t xml:space="preserve"> – Ростуше</w:t>
      </w:r>
    </w:p>
    <w:p w14:paraId="253072D7" w14:textId="77777777" w:rsidR="00991EC6" w:rsidRPr="00991EC6" w:rsidRDefault="00991EC6" w:rsidP="00991EC6">
      <w:pPr>
        <w:numPr>
          <w:ilvl w:val="0"/>
          <w:numId w:val="4"/>
        </w:numPr>
        <w:spacing w:after="0" w:line="276" w:lineRule="auto"/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</w:pPr>
      <w:r w:rsidRPr="00991EC6">
        <w:rPr>
          <w:rFonts w:ascii="Times New Roman" w:eastAsia="Times New Roman" w:hAnsi="Times New Roman" w:cs="Times New Roman"/>
          <w:b/>
          <w:bCs/>
          <w:kern w:val="0"/>
          <w:lang w:val="mk-MK" w:eastAsia="mk-MK"/>
          <w14:ligatures w14:val="none"/>
        </w:rPr>
        <w:t>Број на учесници:</w:t>
      </w:r>
      <w:r w:rsidRPr="00991EC6"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t xml:space="preserve"> 30–40 лица</w:t>
      </w:r>
    </w:p>
    <w:p w14:paraId="054C86F8" w14:textId="77777777" w:rsidR="00991EC6" w:rsidRDefault="00991EC6" w:rsidP="00991EC6">
      <w:pPr>
        <w:spacing w:after="0" w:line="276" w:lineRule="auto"/>
        <w:outlineLvl w:val="1"/>
        <w:rPr>
          <w:rFonts w:ascii="Times New Roman" w:eastAsia="Times New Roman" w:hAnsi="Times New Roman" w:cs="Times New Roman"/>
          <w:b/>
          <w:bCs/>
          <w:kern w:val="0"/>
          <w:lang w:val="mk-MK" w:eastAsia="mk-MK"/>
          <w14:ligatures w14:val="none"/>
        </w:rPr>
      </w:pPr>
    </w:p>
    <w:p w14:paraId="4EB26504" w14:textId="68BF1319" w:rsidR="00991EC6" w:rsidRPr="00991EC6" w:rsidRDefault="00991EC6" w:rsidP="00991EC6">
      <w:pPr>
        <w:spacing w:after="0" w:line="276" w:lineRule="auto"/>
        <w:outlineLvl w:val="1"/>
        <w:rPr>
          <w:rFonts w:ascii="Times New Roman" w:eastAsia="Times New Roman" w:hAnsi="Times New Roman" w:cs="Times New Roman"/>
          <w:b/>
          <w:bCs/>
          <w:kern w:val="0"/>
          <w:lang w:val="mk-MK" w:eastAsia="mk-MK"/>
          <w14:ligatures w14:val="none"/>
        </w:rPr>
      </w:pPr>
      <w:r w:rsidRPr="00991EC6">
        <w:rPr>
          <w:rFonts w:ascii="Times New Roman" w:eastAsia="Times New Roman" w:hAnsi="Times New Roman" w:cs="Times New Roman"/>
          <w:b/>
          <w:bCs/>
          <w:kern w:val="0"/>
          <w:lang w:val="mk-MK" w:eastAsia="mk-MK"/>
          <w14:ligatures w14:val="none"/>
        </w:rPr>
        <w:t>Обврски на модераторот</w:t>
      </w:r>
    </w:p>
    <w:p w14:paraId="2CDA2C29" w14:textId="77777777" w:rsidR="00991EC6" w:rsidRPr="00991EC6" w:rsidRDefault="00991EC6" w:rsidP="00991EC6">
      <w:pPr>
        <w:numPr>
          <w:ilvl w:val="0"/>
          <w:numId w:val="5"/>
        </w:numPr>
        <w:spacing w:after="0" w:line="276" w:lineRule="auto"/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</w:pPr>
      <w:r w:rsidRPr="00991EC6"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t>Воведно обраќање и претставување на целите на настанот.</w:t>
      </w:r>
    </w:p>
    <w:p w14:paraId="48DCF557" w14:textId="77777777" w:rsidR="00991EC6" w:rsidRPr="00991EC6" w:rsidRDefault="00991EC6" w:rsidP="00991EC6">
      <w:pPr>
        <w:numPr>
          <w:ilvl w:val="0"/>
          <w:numId w:val="5"/>
        </w:numPr>
        <w:spacing w:after="0" w:line="276" w:lineRule="auto"/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</w:pPr>
      <w:r w:rsidRPr="00991EC6"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t>Водење на агендата според предвидениот дневен ред.</w:t>
      </w:r>
    </w:p>
    <w:p w14:paraId="5FBCD947" w14:textId="77777777" w:rsidR="00991EC6" w:rsidRPr="00991EC6" w:rsidRDefault="00991EC6" w:rsidP="00991EC6">
      <w:pPr>
        <w:numPr>
          <w:ilvl w:val="0"/>
          <w:numId w:val="5"/>
        </w:numPr>
        <w:spacing w:after="0" w:line="276" w:lineRule="auto"/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</w:pPr>
      <w:r w:rsidRPr="00991EC6"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t>Модерирање на дискусиите и прашањата од учесниците.</w:t>
      </w:r>
    </w:p>
    <w:p w14:paraId="6AE86E5A" w14:textId="77777777" w:rsidR="00991EC6" w:rsidRPr="00991EC6" w:rsidRDefault="00991EC6" w:rsidP="00991EC6">
      <w:pPr>
        <w:numPr>
          <w:ilvl w:val="0"/>
          <w:numId w:val="5"/>
        </w:numPr>
        <w:spacing w:after="0" w:line="276" w:lineRule="auto"/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</w:pPr>
      <w:r w:rsidRPr="00991EC6"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t>Поттикнување на интеракција и вмрежување меѓу учесниците.</w:t>
      </w:r>
    </w:p>
    <w:p w14:paraId="71DE72AC" w14:textId="77777777" w:rsidR="00991EC6" w:rsidRPr="00991EC6" w:rsidRDefault="00991EC6" w:rsidP="00991EC6">
      <w:pPr>
        <w:numPr>
          <w:ilvl w:val="0"/>
          <w:numId w:val="5"/>
        </w:numPr>
        <w:spacing w:after="0" w:line="276" w:lineRule="auto"/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</w:pPr>
      <w:r w:rsidRPr="00991EC6"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t>Заклучни забелешки и сумирање на резултатите од настанот.</w:t>
      </w:r>
    </w:p>
    <w:p w14:paraId="04451AE6" w14:textId="77777777" w:rsidR="00991EC6" w:rsidRDefault="00991EC6" w:rsidP="00991EC6">
      <w:pPr>
        <w:spacing w:after="0" w:line="276" w:lineRule="auto"/>
        <w:outlineLvl w:val="1"/>
        <w:rPr>
          <w:rFonts w:ascii="Times New Roman" w:eastAsia="Times New Roman" w:hAnsi="Times New Roman" w:cs="Times New Roman"/>
          <w:b/>
          <w:bCs/>
          <w:kern w:val="0"/>
          <w:lang w:val="mk-MK" w:eastAsia="mk-MK"/>
          <w14:ligatures w14:val="none"/>
        </w:rPr>
      </w:pPr>
    </w:p>
    <w:p w14:paraId="7DE2139C" w14:textId="63E2863F" w:rsidR="00991EC6" w:rsidRPr="00991EC6" w:rsidRDefault="00991EC6" w:rsidP="00991EC6">
      <w:pPr>
        <w:spacing w:after="0" w:line="276" w:lineRule="auto"/>
        <w:outlineLvl w:val="1"/>
        <w:rPr>
          <w:rFonts w:ascii="Times New Roman" w:eastAsia="Times New Roman" w:hAnsi="Times New Roman" w:cs="Times New Roman"/>
          <w:b/>
          <w:bCs/>
          <w:kern w:val="0"/>
          <w:lang w:val="mk-MK" w:eastAsia="mk-MK"/>
          <w14:ligatures w14:val="none"/>
        </w:rPr>
      </w:pPr>
      <w:r w:rsidRPr="00991EC6">
        <w:rPr>
          <w:rFonts w:ascii="Times New Roman" w:eastAsia="Times New Roman" w:hAnsi="Times New Roman" w:cs="Times New Roman"/>
          <w:b/>
          <w:bCs/>
          <w:kern w:val="0"/>
          <w:lang w:val="mk-MK" w:eastAsia="mk-MK"/>
          <w14:ligatures w14:val="none"/>
        </w:rPr>
        <w:t>Потребни квалификации</w:t>
      </w:r>
    </w:p>
    <w:p w14:paraId="651753DC" w14:textId="77777777" w:rsidR="00991EC6" w:rsidRPr="00991EC6" w:rsidRDefault="00991EC6" w:rsidP="00991EC6">
      <w:pPr>
        <w:numPr>
          <w:ilvl w:val="0"/>
          <w:numId w:val="6"/>
        </w:numPr>
        <w:spacing w:after="0" w:line="276" w:lineRule="auto"/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</w:pPr>
      <w:r w:rsidRPr="00991EC6"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t>Искуство во модерирање јавни настани, работилници или конференции.</w:t>
      </w:r>
    </w:p>
    <w:p w14:paraId="4AF9196E" w14:textId="77777777" w:rsidR="00991EC6" w:rsidRPr="00991EC6" w:rsidRDefault="00991EC6" w:rsidP="00991EC6">
      <w:pPr>
        <w:numPr>
          <w:ilvl w:val="0"/>
          <w:numId w:val="6"/>
        </w:numPr>
        <w:spacing w:after="0" w:line="276" w:lineRule="auto"/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</w:pPr>
      <w:r w:rsidRPr="00991EC6"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t>Одлични комуникациски и организациски вештини.</w:t>
      </w:r>
    </w:p>
    <w:p w14:paraId="51516A20" w14:textId="77777777" w:rsidR="00991EC6" w:rsidRPr="00991EC6" w:rsidRDefault="00991EC6" w:rsidP="00991EC6">
      <w:pPr>
        <w:numPr>
          <w:ilvl w:val="0"/>
          <w:numId w:val="6"/>
        </w:numPr>
        <w:spacing w:after="0" w:line="276" w:lineRule="auto"/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</w:pPr>
      <w:r w:rsidRPr="00991EC6"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t>Познавање на темите поврзани со младински ангажман, граѓански организации и претприемништво.</w:t>
      </w:r>
    </w:p>
    <w:p w14:paraId="3DCFC70E" w14:textId="77777777" w:rsidR="00991EC6" w:rsidRDefault="00991EC6" w:rsidP="00991EC6">
      <w:pPr>
        <w:spacing w:after="0" w:line="276" w:lineRule="auto"/>
        <w:outlineLvl w:val="1"/>
        <w:rPr>
          <w:rFonts w:ascii="Times New Roman" w:eastAsia="Times New Roman" w:hAnsi="Times New Roman" w:cs="Times New Roman"/>
          <w:b/>
          <w:bCs/>
          <w:kern w:val="0"/>
          <w:lang w:val="mk-MK" w:eastAsia="mk-MK"/>
          <w14:ligatures w14:val="none"/>
        </w:rPr>
      </w:pPr>
    </w:p>
    <w:p w14:paraId="3B612D4F" w14:textId="6A258E44" w:rsidR="00991EC6" w:rsidRPr="00991EC6" w:rsidRDefault="00991EC6" w:rsidP="00991EC6">
      <w:pPr>
        <w:spacing w:after="0" w:line="276" w:lineRule="auto"/>
        <w:outlineLvl w:val="1"/>
        <w:rPr>
          <w:rFonts w:ascii="Times New Roman" w:eastAsia="Times New Roman" w:hAnsi="Times New Roman" w:cs="Times New Roman"/>
          <w:b/>
          <w:bCs/>
          <w:kern w:val="0"/>
          <w:lang w:val="mk-MK" w:eastAsia="mk-MK"/>
          <w14:ligatures w14:val="none"/>
        </w:rPr>
      </w:pPr>
      <w:r w:rsidRPr="00991EC6">
        <w:rPr>
          <w:rFonts w:ascii="Times New Roman" w:eastAsia="Times New Roman" w:hAnsi="Times New Roman" w:cs="Times New Roman"/>
          <w:b/>
          <w:bCs/>
          <w:kern w:val="0"/>
          <w:lang w:val="mk-MK" w:eastAsia="mk-MK"/>
          <w14:ligatures w14:val="none"/>
        </w:rPr>
        <w:t>Рок за доставување понуда</w:t>
      </w:r>
    </w:p>
    <w:p w14:paraId="1A1407D1" w14:textId="68E022AC" w:rsidR="00991EC6" w:rsidRPr="00991EC6" w:rsidRDefault="00991EC6" w:rsidP="00991EC6">
      <w:pPr>
        <w:spacing w:after="0" w:line="276" w:lineRule="auto"/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</w:pPr>
      <w:r w:rsidRPr="00991EC6"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t xml:space="preserve">Ве молиме понудата да ја доставите најдоцна до </w:t>
      </w:r>
      <w:r w:rsidRPr="00991EC6">
        <w:rPr>
          <w:rFonts w:ascii="Times New Roman" w:eastAsia="Times New Roman" w:hAnsi="Times New Roman" w:cs="Times New Roman"/>
          <w:b/>
          <w:bCs/>
          <w:kern w:val="0"/>
          <w:lang w:val="mk-MK" w:eastAsia="mk-MK"/>
          <w14:ligatures w14:val="none"/>
        </w:rPr>
        <w:t>0</w:t>
      </w:r>
      <w:r w:rsidR="00C77AF2">
        <w:rPr>
          <w:rFonts w:ascii="Times New Roman" w:eastAsia="Times New Roman" w:hAnsi="Times New Roman" w:cs="Times New Roman"/>
          <w:b/>
          <w:bCs/>
          <w:kern w:val="0"/>
          <w:lang w:val="mk-MK" w:eastAsia="mk-MK"/>
          <w14:ligatures w14:val="none"/>
        </w:rPr>
        <w:t>6</w:t>
      </w:r>
      <w:r w:rsidRPr="00991EC6">
        <w:rPr>
          <w:rFonts w:ascii="Times New Roman" w:eastAsia="Times New Roman" w:hAnsi="Times New Roman" w:cs="Times New Roman"/>
          <w:b/>
          <w:bCs/>
          <w:kern w:val="0"/>
          <w:lang w:val="mk-MK" w:eastAsia="mk-MK"/>
          <w14:ligatures w14:val="none"/>
        </w:rPr>
        <w:t>.06.2025</w:t>
      </w:r>
      <w:r w:rsidRPr="00991EC6"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t xml:space="preserve"> на е-пошта: </w:t>
      </w:r>
      <w:r>
        <w:rPr>
          <w:rFonts w:ascii="Times New Roman" w:eastAsia="Times New Roman" w:hAnsi="Times New Roman" w:cs="Times New Roman"/>
          <w:kern w:val="0"/>
          <w:lang w:eastAsia="mk-MK"/>
          <w14:ligatures w14:val="none"/>
        </w:rPr>
        <w:t xml:space="preserve">insoc@insoc.org.mk </w:t>
      </w:r>
      <w:r w:rsidRPr="00991EC6"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t xml:space="preserve"> или лично во канцелариите на ИнСоК – Тетово.</w:t>
      </w:r>
    </w:p>
    <w:p w14:paraId="46EF5563" w14:textId="77777777" w:rsidR="00991EC6" w:rsidRDefault="00991EC6" w:rsidP="00991EC6">
      <w:pPr>
        <w:spacing w:after="0" w:line="276" w:lineRule="auto"/>
        <w:outlineLvl w:val="1"/>
        <w:rPr>
          <w:rFonts w:ascii="Times New Roman" w:eastAsia="Times New Roman" w:hAnsi="Times New Roman" w:cs="Times New Roman"/>
          <w:b/>
          <w:bCs/>
          <w:kern w:val="0"/>
          <w:lang w:eastAsia="mk-MK"/>
          <w14:ligatures w14:val="none"/>
        </w:rPr>
      </w:pPr>
    </w:p>
    <w:p w14:paraId="0D7CA7C8" w14:textId="71FB0B59" w:rsidR="00991EC6" w:rsidRPr="00991EC6" w:rsidRDefault="00991EC6" w:rsidP="00991EC6">
      <w:pPr>
        <w:spacing w:after="0" w:line="276" w:lineRule="auto"/>
        <w:outlineLvl w:val="1"/>
        <w:rPr>
          <w:rFonts w:ascii="Times New Roman" w:eastAsia="Times New Roman" w:hAnsi="Times New Roman" w:cs="Times New Roman"/>
          <w:b/>
          <w:bCs/>
          <w:kern w:val="0"/>
          <w:lang w:val="mk-MK" w:eastAsia="mk-MK"/>
          <w14:ligatures w14:val="none"/>
        </w:rPr>
      </w:pPr>
      <w:r w:rsidRPr="00991EC6">
        <w:rPr>
          <w:rFonts w:ascii="Times New Roman" w:eastAsia="Times New Roman" w:hAnsi="Times New Roman" w:cs="Times New Roman"/>
          <w:b/>
          <w:bCs/>
          <w:kern w:val="0"/>
          <w:lang w:val="mk-MK" w:eastAsia="mk-MK"/>
          <w14:ligatures w14:val="none"/>
        </w:rPr>
        <w:t>Критериуми за избор</w:t>
      </w:r>
    </w:p>
    <w:p w14:paraId="023D68BF" w14:textId="66AB91B3" w:rsidR="00991EC6" w:rsidRPr="00991EC6" w:rsidRDefault="00991EC6" w:rsidP="00991EC6">
      <w:pPr>
        <w:numPr>
          <w:ilvl w:val="0"/>
          <w:numId w:val="7"/>
        </w:numPr>
        <w:spacing w:after="0" w:line="276" w:lineRule="auto"/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</w:pPr>
      <w:r w:rsidRPr="00991EC6"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t xml:space="preserve">Искуство </w:t>
      </w:r>
    </w:p>
    <w:p w14:paraId="08E806A3" w14:textId="77777777" w:rsidR="00991EC6" w:rsidRPr="00991EC6" w:rsidRDefault="00991EC6" w:rsidP="00991EC6">
      <w:pPr>
        <w:numPr>
          <w:ilvl w:val="0"/>
          <w:numId w:val="7"/>
        </w:numPr>
        <w:spacing w:after="0" w:line="276" w:lineRule="auto"/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</w:pPr>
      <w:r w:rsidRPr="00991EC6"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t>Финансиска прифатливост на понудата.</w:t>
      </w:r>
    </w:p>
    <w:p w14:paraId="485344E1" w14:textId="77777777" w:rsidR="00991EC6" w:rsidRPr="00991EC6" w:rsidRDefault="00991EC6" w:rsidP="00991EC6">
      <w:pPr>
        <w:numPr>
          <w:ilvl w:val="0"/>
          <w:numId w:val="7"/>
        </w:numPr>
        <w:spacing w:after="0" w:line="276" w:lineRule="auto"/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</w:pPr>
      <w:r w:rsidRPr="00991EC6"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t>Способност за интерактивно и инклузивно модерирање.</w:t>
      </w:r>
    </w:p>
    <w:p w14:paraId="57704B4E" w14:textId="77777777" w:rsidR="00991EC6" w:rsidRDefault="00991EC6" w:rsidP="00991EC6">
      <w:pPr>
        <w:spacing w:after="0" w:line="276" w:lineRule="auto"/>
        <w:rPr>
          <w:rFonts w:ascii="Times New Roman" w:eastAsia="Times New Roman" w:hAnsi="Times New Roman" w:cs="Times New Roman"/>
          <w:kern w:val="0"/>
          <w:lang w:eastAsia="mk-MK"/>
          <w14:ligatures w14:val="none"/>
        </w:rPr>
      </w:pPr>
    </w:p>
    <w:p w14:paraId="3D8635E9" w14:textId="5F017EF4" w:rsidR="00991EC6" w:rsidRPr="00991EC6" w:rsidRDefault="00991EC6" w:rsidP="00991EC6">
      <w:pPr>
        <w:spacing w:after="0" w:line="276" w:lineRule="auto"/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</w:pPr>
      <w:r w:rsidRPr="00991EC6"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t>Со почит,</w:t>
      </w:r>
      <w:r w:rsidRPr="00991EC6"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br/>
      </w:r>
      <w:r w:rsidRPr="00991EC6">
        <w:rPr>
          <w:rFonts w:ascii="Times New Roman" w:eastAsia="Times New Roman" w:hAnsi="Times New Roman" w:cs="Times New Roman"/>
          <w:b/>
          <w:bCs/>
          <w:kern w:val="0"/>
          <w:lang w:val="mk-MK" w:eastAsia="mk-MK"/>
          <w14:ligatures w14:val="none"/>
        </w:rPr>
        <w:t>Надир Реџепи</w:t>
      </w:r>
      <w:r w:rsidRPr="00991EC6"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br/>
        <w:t>Проектен координатор – ИнСоК Тетово</w:t>
      </w:r>
    </w:p>
    <w:sectPr w:rsidR="00991EC6" w:rsidRPr="00991EC6" w:rsidSect="00A35D5B">
      <w:headerReference w:type="default" r:id="rId7"/>
      <w:footerReference w:type="default" r:id="rId8"/>
      <w:pgSz w:w="12240" w:h="15840"/>
      <w:pgMar w:top="1440" w:right="758" w:bottom="1134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434B387" w14:textId="77777777" w:rsidR="00516CDB" w:rsidRDefault="00516CDB" w:rsidP="00374BE0">
      <w:pPr>
        <w:spacing w:after="0" w:line="240" w:lineRule="auto"/>
      </w:pPr>
      <w:r>
        <w:separator/>
      </w:r>
    </w:p>
  </w:endnote>
  <w:endnote w:type="continuationSeparator" w:id="0">
    <w:p w14:paraId="3D9C2DD9" w14:textId="77777777" w:rsidR="00516CDB" w:rsidRDefault="00516CDB" w:rsidP="00374BE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0145571" w14:textId="77777777" w:rsidR="00374BE0" w:rsidRDefault="00374BE0">
    <w:pPr>
      <w:pStyle w:val="Footer"/>
    </w:pPr>
    <w:r w:rsidRPr="00374BE0">
      <w:rPr>
        <w:noProof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15BE8793" wp14:editId="4963C607">
              <wp:simplePos x="0" y="0"/>
              <wp:positionH relativeFrom="column">
                <wp:posOffset>0</wp:posOffset>
              </wp:positionH>
              <wp:positionV relativeFrom="paragraph">
                <wp:posOffset>30480</wp:posOffset>
              </wp:positionV>
              <wp:extent cx="6162040" cy="412115"/>
              <wp:effectExtent l="0" t="0" r="0" b="0"/>
              <wp:wrapNone/>
              <wp:docPr id="1405845800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162040" cy="4121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4C5FF1F" w14:textId="77777777" w:rsidR="00374BE0" w:rsidRPr="007F0E10" w:rsidRDefault="00374BE0" w:rsidP="00374BE0">
                          <w:pPr>
                            <w:spacing w:after="0"/>
                            <w:jc w:val="center"/>
                            <w:rPr>
                              <w:sz w:val="16"/>
                              <w:szCs w:val="16"/>
                              <w:lang w:val="ru-RU"/>
                            </w:rPr>
                          </w:pPr>
                          <w:r>
                            <w:rPr>
                              <w:sz w:val="16"/>
                              <w:szCs w:val="16"/>
                              <w:lang w:val="ru-RU"/>
                            </w:rPr>
                            <w:t>Проектот ,,</w:t>
                          </w:r>
                          <w:r w:rsidRPr="007F0E10">
                            <w:rPr>
                              <w:sz w:val="16"/>
                              <w:szCs w:val="16"/>
                              <w:lang w:val="ru-RU"/>
                            </w:rPr>
                            <w:t>Зајак</w:t>
                          </w:r>
                          <w:r w:rsidR="00663C7C">
                            <w:rPr>
                              <w:sz w:val="16"/>
                              <w:szCs w:val="16"/>
                              <w:lang w:val="mk-MK"/>
                            </w:rPr>
                            <w:t>н</w:t>
                          </w:r>
                          <w:r w:rsidRPr="007F0E10">
                            <w:rPr>
                              <w:sz w:val="16"/>
                              <w:szCs w:val="16"/>
                              <w:lang w:val="ru-RU"/>
                            </w:rPr>
                            <w:t>ување на младите: Поттикнување на граѓанскиот ангажман и претприемништвото во Полошкиот Регион“</w:t>
                          </w:r>
                          <w:r>
                            <w:rPr>
                              <w:sz w:val="16"/>
                              <w:szCs w:val="16"/>
                              <w:lang w:val="ru-RU"/>
                            </w:rPr>
                            <w:t xml:space="preserve"> </w:t>
                          </w:r>
                          <w:r w:rsidRPr="009D6F0A">
                            <w:rPr>
                              <w:sz w:val="16"/>
                              <w:szCs w:val="16"/>
                              <w:lang w:val="ru-RU"/>
                            </w:rPr>
                            <w:t>е поддржан од владата на Шва</w:t>
                          </w:r>
                          <w:r w:rsidR="009563E7" w:rsidRPr="009D6F0A">
                            <w:rPr>
                              <w:sz w:val="16"/>
                              <w:szCs w:val="16"/>
                              <w:lang w:val="ru-RU"/>
                            </w:rPr>
                            <w:t xml:space="preserve">јцарија преку Цивика мобилитас. </w:t>
                          </w:r>
                        </w:p>
                        <w:p w14:paraId="7AD923D2" w14:textId="77777777" w:rsidR="00374BE0" w:rsidRPr="007F0E10" w:rsidRDefault="00374BE0" w:rsidP="00374BE0">
                          <w:pPr>
                            <w:jc w:val="both"/>
                            <w:rPr>
                              <w:sz w:val="16"/>
                              <w:szCs w:val="16"/>
                              <w:lang w:val="ru-RU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5BE8793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0;margin-top:2.4pt;width:485.2pt;height:32.4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" filled="f" stroked="f">
              <v:textbox>
                <w:txbxContent>
                  <w:p w14:paraId="44C5FF1F" w14:textId="77777777" w:rsidR="00374BE0" w:rsidRPr="007F0E10" w:rsidRDefault="00374BE0" w:rsidP="00374BE0">
                    <w:pPr>
                      <w:spacing w:after="0"/>
                      <w:jc w:val="center"/>
                      <w:rPr>
                        <w:sz w:val="16"/>
                        <w:szCs w:val="16"/>
                        <w:lang w:val="ru-RU"/>
                      </w:rPr>
                    </w:pPr>
                    <w:r>
                      <w:rPr>
                        <w:sz w:val="16"/>
                        <w:szCs w:val="16"/>
                        <w:lang w:val="ru-RU"/>
                      </w:rPr>
                      <w:t>Проектот ,,</w:t>
                    </w:r>
                    <w:r w:rsidRPr="007F0E10">
                      <w:rPr>
                        <w:sz w:val="16"/>
                        <w:szCs w:val="16"/>
                        <w:lang w:val="ru-RU"/>
                      </w:rPr>
                      <w:t>Зајак</w:t>
                    </w:r>
                    <w:r w:rsidR="00663C7C">
                      <w:rPr>
                        <w:sz w:val="16"/>
                        <w:szCs w:val="16"/>
                        <w:lang w:val="mk-MK"/>
                      </w:rPr>
                      <w:t>н</w:t>
                    </w:r>
                    <w:r w:rsidRPr="007F0E10">
                      <w:rPr>
                        <w:sz w:val="16"/>
                        <w:szCs w:val="16"/>
                        <w:lang w:val="ru-RU"/>
                      </w:rPr>
                      <w:t>ување на младите: Поттикнување на граѓанскиот ангажман и претприемништвото во Полошкиот Регион“</w:t>
                    </w:r>
                    <w:r>
                      <w:rPr>
                        <w:sz w:val="16"/>
                        <w:szCs w:val="16"/>
                        <w:lang w:val="ru-RU"/>
                      </w:rPr>
                      <w:t xml:space="preserve"> </w:t>
                    </w:r>
                    <w:r w:rsidRPr="009D6F0A">
                      <w:rPr>
                        <w:sz w:val="16"/>
                        <w:szCs w:val="16"/>
                        <w:lang w:val="ru-RU"/>
                      </w:rPr>
                      <w:t>е поддржан од владата на Шва</w:t>
                    </w:r>
                    <w:r w:rsidR="009563E7" w:rsidRPr="009D6F0A">
                      <w:rPr>
                        <w:sz w:val="16"/>
                        <w:szCs w:val="16"/>
                        <w:lang w:val="ru-RU"/>
                      </w:rPr>
                      <w:t xml:space="preserve">јцарија преку Цивика мобилитас. </w:t>
                    </w:r>
                  </w:p>
                  <w:p w14:paraId="7AD923D2" w14:textId="77777777" w:rsidR="00374BE0" w:rsidRPr="007F0E10" w:rsidRDefault="00374BE0" w:rsidP="00374BE0">
                    <w:pPr>
                      <w:jc w:val="both"/>
                      <w:rPr>
                        <w:sz w:val="16"/>
                        <w:szCs w:val="16"/>
                        <w:lang w:val="ru-RU"/>
                      </w:rPr>
                    </w:pPr>
                  </w:p>
                </w:txbxContent>
              </v:textbox>
            </v:shape>
          </w:pict>
        </mc:Fallback>
      </mc:AlternateContent>
    </w:r>
    <w:r w:rsidRPr="00374BE0">
      <w:rPr>
        <w:noProof/>
      </w:rPr>
      <w:drawing>
        <wp:anchor distT="0" distB="0" distL="114300" distR="114300" simplePos="0" relativeHeight="251663360" behindDoc="0" locked="0" layoutInCell="1" allowOverlap="1" wp14:anchorId="13B0DA28" wp14:editId="02ADDB52">
          <wp:simplePos x="0" y="0"/>
          <wp:positionH relativeFrom="column">
            <wp:posOffset>4609465</wp:posOffset>
          </wp:positionH>
          <wp:positionV relativeFrom="paragraph">
            <wp:posOffset>-652145</wp:posOffset>
          </wp:positionV>
          <wp:extent cx="1739265" cy="718820"/>
          <wp:effectExtent l="0" t="0" r="0" b="0"/>
          <wp:wrapNone/>
          <wp:docPr id="1703709358" name="Слика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71564559" name="Слика 7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39265" cy="71882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374BE0">
      <w:rPr>
        <w:noProof/>
      </w:rPr>
      <w:drawing>
        <wp:anchor distT="0" distB="0" distL="114300" distR="114300" simplePos="0" relativeHeight="251662336" behindDoc="0" locked="0" layoutInCell="1" allowOverlap="1" wp14:anchorId="62C38166" wp14:editId="01481122">
          <wp:simplePos x="0" y="0"/>
          <wp:positionH relativeFrom="column">
            <wp:posOffset>3122295</wp:posOffset>
          </wp:positionH>
          <wp:positionV relativeFrom="paragraph">
            <wp:posOffset>-588507</wp:posOffset>
          </wp:positionV>
          <wp:extent cx="1167781" cy="539279"/>
          <wp:effectExtent l="0" t="0" r="0" b="0"/>
          <wp:wrapNone/>
          <wp:docPr id="1819320614" name="Слика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07613618" name="Слика 6"/>
                  <pic:cNvPicPr>
                    <a:picLocks noChangeAspect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67781" cy="53927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27BB7B1" w14:textId="77777777" w:rsidR="00516CDB" w:rsidRDefault="00516CDB" w:rsidP="00374BE0">
      <w:pPr>
        <w:spacing w:after="0" w:line="240" w:lineRule="auto"/>
      </w:pPr>
      <w:r>
        <w:separator/>
      </w:r>
    </w:p>
  </w:footnote>
  <w:footnote w:type="continuationSeparator" w:id="0">
    <w:p w14:paraId="03C3BB68" w14:textId="77777777" w:rsidR="00516CDB" w:rsidRDefault="00516CDB" w:rsidP="00374BE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218A5A" w14:textId="77777777" w:rsidR="00374BE0" w:rsidRDefault="00374BE0">
    <w:pPr>
      <w:pStyle w:val="Header"/>
    </w:pPr>
    <w:r w:rsidRPr="00374BE0">
      <w:rPr>
        <w:noProof/>
      </w:rPr>
      <mc:AlternateContent>
        <mc:Choice Requires="wpg">
          <w:drawing>
            <wp:anchor distT="0" distB="0" distL="114300" distR="114300" simplePos="0" relativeHeight="251659264" behindDoc="1" locked="0" layoutInCell="1" allowOverlap="1" wp14:anchorId="60CF27D6" wp14:editId="06381DA1">
              <wp:simplePos x="0" y="0"/>
              <wp:positionH relativeFrom="margin">
                <wp:posOffset>3458210</wp:posOffset>
              </wp:positionH>
              <wp:positionV relativeFrom="paragraph">
                <wp:posOffset>-111125</wp:posOffset>
              </wp:positionV>
              <wp:extent cx="2529840" cy="575310"/>
              <wp:effectExtent l="0" t="0" r="3810" b="0"/>
              <wp:wrapNone/>
              <wp:docPr id="5" name="Група 5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2529840" cy="575310"/>
                        <a:chOff x="3481754" y="0"/>
                        <a:chExt cx="2729328" cy="618881"/>
                      </a:xfrm>
                    </wpg:grpSpPr>
                    <pic:pic xmlns:pic="http://schemas.openxmlformats.org/drawingml/2006/picture">
                      <pic:nvPicPr>
                        <pic:cNvPr id="7" name="Слика 4" descr="Слика којашто содржи текст, Фонт, лого, Графика&#10;&#10;Описот е автоматски генериран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5073162" y="167054"/>
                          <a:ext cx="1137920" cy="395605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8" name="Слика 3" descr="Слика којашто содржи текст, Графика, лого, дизајн&#10;&#10;Описот е автоматски генериран"/>
                        <pic:cNvPicPr>
                          <a:picLocks noChangeAspect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4387362" y="0"/>
                          <a:ext cx="575945" cy="575945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9" name="Слика 2" descr="Слика којашто содржи текст, Фонт, лого, симбол&#10;&#10;Описот е автоматски генериран"/>
                        <pic:cNvPicPr>
                          <a:picLocks noChangeAspect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3481754" y="79131"/>
                          <a:ext cx="826135" cy="53975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4DD71108" id="Група 5" o:spid="_x0000_s1026" style="position:absolute;margin-left:272.3pt;margin-top:-8.75pt;width:199.2pt;height:45.3pt;z-index:-251657216;mso-position-horizontal-relative:margin;mso-width-relative:margin;mso-height-relative:margin" coordorigin="34817" coordsize="27293,6188" o:gfxdata="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Слика 4" o:spid="_x0000_s1027" type="#_x0000_t75" alt="Слика којашто содржи текст, Фонт, лого, Графика&#10;&#10;Описот е автоматски генериран" style="position:absolute;left:50731;top:1670;width:11379;height:395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">
                <v:imagedata r:id="rId4" o:title="Слика којашто содржи текст, Фонт, лого, Графика&#10;&#10;Описот е автоматски генериран"/>
              </v:shape>
              <v:shape id="Слика 3" o:spid="_x0000_s1028" type="#_x0000_t75" alt="Слика којашто содржи текст, Графика, лого, дизајн&#10;&#10;Описот е автоматски генериран" style="position:absolute;left:43873;width:5760;height:575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">
                <v:imagedata r:id="rId5" o:title="Слика којашто содржи текст, Графика, лого, дизајн&#10;&#10;Описот е автоматски генериран"/>
              </v:shape>
              <v:shape id="Слика 2" o:spid="_x0000_s1029" type="#_x0000_t75" alt="Слика којашто содржи текст, Фонт, лого, симбол&#10;&#10;Описот е автоматски генериран" style="position:absolute;left:34817;top:791;width:8261;height:539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">
                <v:imagedata r:id="rId6" o:title="Слика којашто содржи текст, Фонт, лого, симбол&#10;&#10;Описот е автоматски генериран"/>
              </v:shape>
              <w10:wrap anchorx="margin"/>
            </v:group>
          </w:pict>
        </mc:Fallback>
      </mc:AlternateContent>
    </w:r>
    <w:r w:rsidRPr="00374BE0">
      <w:rPr>
        <w:noProof/>
      </w:rPr>
      <w:drawing>
        <wp:anchor distT="0" distB="0" distL="114300" distR="114300" simplePos="0" relativeHeight="251660288" behindDoc="0" locked="0" layoutInCell="1" allowOverlap="1" wp14:anchorId="31D557A5" wp14:editId="60902A95">
          <wp:simplePos x="0" y="0"/>
          <wp:positionH relativeFrom="column">
            <wp:posOffset>0</wp:posOffset>
          </wp:positionH>
          <wp:positionV relativeFrom="paragraph">
            <wp:posOffset>37134</wp:posOffset>
          </wp:positionV>
          <wp:extent cx="683260" cy="380365"/>
          <wp:effectExtent l="0" t="0" r="2540" b="635"/>
          <wp:wrapNone/>
          <wp:docPr id="1557877797" name="Picture 155787779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ADI-logo- 50 x 50 cm , 300 DPI.jpg"/>
                  <pic:cNvPicPr/>
                </pic:nvPicPr>
                <pic:blipFill>
                  <a:blip r:embed="rId7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83260" cy="3803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AC57889" w14:textId="77777777" w:rsidR="00374BE0" w:rsidRDefault="00374BE0" w:rsidP="00374BE0">
    <w:pPr>
      <w:pStyle w:val="Header"/>
      <w:ind w:firstLine="72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655DFF"/>
    <w:multiLevelType w:val="multilevel"/>
    <w:tmpl w:val="812AA2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8A7683D"/>
    <w:multiLevelType w:val="multilevel"/>
    <w:tmpl w:val="831A19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11A00D1"/>
    <w:multiLevelType w:val="multilevel"/>
    <w:tmpl w:val="06BCBE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5312054"/>
    <w:multiLevelType w:val="multilevel"/>
    <w:tmpl w:val="E5323B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3064AD8"/>
    <w:multiLevelType w:val="multilevel"/>
    <w:tmpl w:val="EFC061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6CEF6BE1"/>
    <w:multiLevelType w:val="multilevel"/>
    <w:tmpl w:val="E2DCA9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7E70605E"/>
    <w:multiLevelType w:val="multilevel"/>
    <w:tmpl w:val="9F5056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381101072">
    <w:abstractNumId w:val="6"/>
  </w:num>
  <w:num w:numId="2" w16cid:durableId="1143039234">
    <w:abstractNumId w:val="2"/>
  </w:num>
  <w:num w:numId="3" w16cid:durableId="709493610">
    <w:abstractNumId w:val="4"/>
  </w:num>
  <w:num w:numId="4" w16cid:durableId="1012804413">
    <w:abstractNumId w:val="3"/>
  </w:num>
  <w:num w:numId="5" w16cid:durableId="1428691541">
    <w:abstractNumId w:val="0"/>
  </w:num>
  <w:num w:numId="6" w16cid:durableId="609507284">
    <w:abstractNumId w:val="5"/>
  </w:num>
  <w:num w:numId="7" w16cid:durableId="33018081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cwMDE0tjA0MTK3NDRT0lEKTi0uzszPAykwrAUA6grHkiwAAAA="/>
  </w:docVars>
  <w:rsids>
    <w:rsidRoot w:val="00374BE0"/>
    <w:rsid w:val="000D68EA"/>
    <w:rsid w:val="00174FBD"/>
    <w:rsid w:val="001A5FFD"/>
    <w:rsid w:val="00285174"/>
    <w:rsid w:val="002919CC"/>
    <w:rsid w:val="003206BE"/>
    <w:rsid w:val="0034015B"/>
    <w:rsid w:val="00374BE0"/>
    <w:rsid w:val="00382885"/>
    <w:rsid w:val="00466941"/>
    <w:rsid w:val="004B6ABF"/>
    <w:rsid w:val="00501358"/>
    <w:rsid w:val="00516CDB"/>
    <w:rsid w:val="00517D18"/>
    <w:rsid w:val="00583560"/>
    <w:rsid w:val="00585497"/>
    <w:rsid w:val="00643EAE"/>
    <w:rsid w:val="00663C7C"/>
    <w:rsid w:val="0069561F"/>
    <w:rsid w:val="006F1D27"/>
    <w:rsid w:val="00747326"/>
    <w:rsid w:val="0078627D"/>
    <w:rsid w:val="007A2C55"/>
    <w:rsid w:val="007D1C3B"/>
    <w:rsid w:val="00802AD3"/>
    <w:rsid w:val="00815231"/>
    <w:rsid w:val="00856ECC"/>
    <w:rsid w:val="008D589F"/>
    <w:rsid w:val="009563E7"/>
    <w:rsid w:val="009721FB"/>
    <w:rsid w:val="00991EC6"/>
    <w:rsid w:val="009B406C"/>
    <w:rsid w:val="009D6F0A"/>
    <w:rsid w:val="00A22C39"/>
    <w:rsid w:val="00A35D5B"/>
    <w:rsid w:val="00A83F46"/>
    <w:rsid w:val="00AF3133"/>
    <w:rsid w:val="00B2426D"/>
    <w:rsid w:val="00B26356"/>
    <w:rsid w:val="00C2103E"/>
    <w:rsid w:val="00C21453"/>
    <w:rsid w:val="00C77AF2"/>
    <w:rsid w:val="00CA6436"/>
    <w:rsid w:val="00D41D57"/>
    <w:rsid w:val="00DC78B2"/>
    <w:rsid w:val="00DF0B05"/>
    <w:rsid w:val="00E07B5D"/>
    <w:rsid w:val="00E76C58"/>
    <w:rsid w:val="00EA764C"/>
    <w:rsid w:val="00ED5847"/>
    <w:rsid w:val="00F628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6309829"/>
  <w15:chartTrackingRefBased/>
  <w15:docId w15:val="{2511822F-C8CE-4C0E-AA78-DA4E383F1B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F0B05"/>
    <w:rPr>
      <w:kern w:val="2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74BE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74BE0"/>
  </w:style>
  <w:style w:type="paragraph" w:styleId="Footer">
    <w:name w:val="footer"/>
    <w:basedOn w:val="Normal"/>
    <w:link w:val="FooterChar"/>
    <w:uiPriority w:val="99"/>
    <w:unhideWhenUsed/>
    <w:rsid w:val="00374BE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74BE0"/>
  </w:style>
  <w:style w:type="table" w:customStyle="1" w:styleId="TableGrid1">
    <w:name w:val="Table Grid1"/>
    <w:basedOn w:val="TableNormal"/>
    <w:next w:val="TableGrid"/>
    <w:uiPriority w:val="59"/>
    <w:rsid w:val="00F628F1"/>
    <w:pPr>
      <w:spacing w:before="60" w:after="60" w:line="276" w:lineRule="auto"/>
    </w:pPr>
    <w:rPr>
      <w:rFonts w:eastAsia="Times New Roman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F628F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9.png"/><Relationship Id="rId1" Type="http://schemas.openxmlformats.org/officeDocument/2006/relationships/image" Target="media/image8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7" Type="http://schemas.openxmlformats.org/officeDocument/2006/relationships/image" Target="media/image7.jpeg"/><Relationship Id="rId2" Type="http://schemas.openxmlformats.org/officeDocument/2006/relationships/image" Target="media/image2.jpg"/><Relationship Id="rId1" Type="http://schemas.openxmlformats.org/officeDocument/2006/relationships/image" Target="media/image1.gif"/><Relationship Id="rId6" Type="http://schemas.openxmlformats.org/officeDocument/2006/relationships/image" Target="media/image6.png"/><Relationship Id="rId5" Type="http://schemas.openxmlformats.org/officeDocument/2006/relationships/image" Target="media/image5.jpeg"/><Relationship Id="rId4" Type="http://schemas.openxmlformats.org/officeDocument/2006/relationships/image" Target="media/image4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228</Words>
  <Characters>1304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 User</dc:creator>
  <cp:keywords/>
  <dc:description/>
  <cp:lastModifiedBy>InSoC</cp:lastModifiedBy>
  <cp:revision>5</cp:revision>
  <cp:lastPrinted>2024-12-10T17:03:00Z</cp:lastPrinted>
  <dcterms:created xsi:type="dcterms:W3CDTF">2026-02-11T11:57:00Z</dcterms:created>
  <dcterms:modified xsi:type="dcterms:W3CDTF">2026-02-11T12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75dc9deccac7b7ca65812260f5326151ee82f177d449191d9531d57b27b4722</vt:lpwstr>
  </property>
</Properties>
</file>